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358" w:rsidRDefault="00595EF4">
      <w:pPr>
        <w:pStyle w:val="2"/>
      </w:pPr>
      <w:bookmarkStart w:id="0" w:name="redis-面试题汇总"/>
      <w:r>
        <w:t xml:space="preserve">Redis </w:t>
      </w:r>
      <w:r>
        <w:t>面试题汇总</w:t>
      </w:r>
      <w:bookmarkEnd w:id="0"/>
    </w:p>
    <w:p w:rsidR="00724358" w:rsidRDefault="00595EF4">
      <w:pPr>
        <w:pStyle w:val="4"/>
      </w:pPr>
      <w:bookmarkStart w:id="1" w:name="redis-使用场景有哪些"/>
      <w:r>
        <w:t xml:space="preserve">1.Redis </w:t>
      </w:r>
      <w:r>
        <w:t>使用场景有哪些？</w:t>
      </w:r>
      <w:bookmarkEnd w:id="1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使用场景如下：</w:t>
      </w:r>
    </w:p>
    <w:p w:rsidR="00724358" w:rsidRDefault="00595EF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记录帖子点赞数、点击数、评论数</w:t>
      </w:r>
    </w:p>
    <w:p w:rsidR="00724358" w:rsidRDefault="00595EF4">
      <w:pPr>
        <w:pStyle w:val="Compact"/>
        <w:numPr>
          <w:ilvl w:val="0"/>
          <w:numId w:val="2"/>
        </w:numPr>
      </w:pPr>
      <w:r>
        <w:t>缓存近期热帖</w:t>
      </w:r>
    </w:p>
    <w:p w:rsidR="00724358" w:rsidRDefault="00595EF4">
      <w:pPr>
        <w:pStyle w:val="Compact"/>
        <w:numPr>
          <w:ilvl w:val="0"/>
          <w:numId w:val="2"/>
        </w:numPr>
      </w:pPr>
      <w:r>
        <w:t>缓存文章详情信息</w:t>
      </w:r>
    </w:p>
    <w:p w:rsidR="00724358" w:rsidRDefault="00595EF4">
      <w:pPr>
        <w:pStyle w:val="Compact"/>
        <w:numPr>
          <w:ilvl w:val="0"/>
          <w:numId w:val="2"/>
        </w:numPr>
      </w:pPr>
      <w:r>
        <w:t>记录用户会话信息</w:t>
      </w:r>
    </w:p>
    <w:p w:rsidR="00724358" w:rsidRDefault="00595EF4">
      <w:pPr>
        <w:pStyle w:val="4"/>
      </w:pPr>
      <w:bookmarkStart w:id="2" w:name="redis-有哪些功能"/>
      <w:r>
        <w:t xml:space="preserve">2.Redis </w:t>
      </w:r>
      <w:r>
        <w:t>有哪些功能？</w:t>
      </w:r>
      <w:bookmarkEnd w:id="2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功能如下：</w:t>
      </w:r>
    </w:p>
    <w:p w:rsidR="00724358" w:rsidRDefault="00595EF4">
      <w:pPr>
        <w:pStyle w:val="Compact"/>
        <w:numPr>
          <w:ilvl w:val="0"/>
          <w:numId w:val="3"/>
        </w:numPr>
      </w:pPr>
      <w:r>
        <w:t>数据缓存功能</w:t>
      </w:r>
    </w:p>
    <w:p w:rsidR="00724358" w:rsidRDefault="00595EF4">
      <w:pPr>
        <w:pStyle w:val="Compact"/>
        <w:numPr>
          <w:ilvl w:val="0"/>
          <w:numId w:val="3"/>
        </w:numPr>
      </w:pPr>
      <w:r>
        <w:t>分布式锁的功能</w:t>
      </w:r>
    </w:p>
    <w:p w:rsidR="00724358" w:rsidRDefault="00595EF4">
      <w:pPr>
        <w:pStyle w:val="Compact"/>
        <w:numPr>
          <w:ilvl w:val="0"/>
          <w:numId w:val="3"/>
        </w:numPr>
      </w:pPr>
      <w:r>
        <w:t>支持数据持久化</w:t>
      </w:r>
    </w:p>
    <w:p w:rsidR="00724358" w:rsidRDefault="00595EF4">
      <w:pPr>
        <w:pStyle w:val="Compact"/>
        <w:numPr>
          <w:ilvl w:val="0"/>
          <w:numId w:val="3"/>
        </w:numPr>
      </w:pPr>
      <w:r>
        <w:t>支持事务</w:t>
      </w:r>
    </w:p>
    <w:p w:rsidR="00724358" w:rsidRDefault="00595EF4">
      <w:pPr>
        <w:pStyle w:val="Compact"/>
        <w:numPr>
          <w:ilvl w:val="0"/>
          <w:numId w:val="3"/>
        </w:numPr>
      </w:pPr>
      <w:r>
        <w:t>支持消息队列</w:t>
      </w:r>
    </w:p>
    <w:p w:rsidR="00724358" w:rsidRDefault="00595EF4">
      <w:pPr>
        <w:pStyle w:val="4"/>
      </w:pPr>
      <w:bookmarkStart w:id="3" w:name="redis-支持哪些数据类型"/>
      <w:r>
        <w:t xml:space="preserve">3.Redis </w:t>
      </w:r>
      <w:r>
        <w:t>支持哪些数据类型？</w:t>
      </w:r>
      <w:bookmarkEnd w:id="3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支持的数据类型如下：</w:t>
      </w:r>
    </w:p>
    <w:p w:rsidR="00724358" w:rsidRDefault="00595EF4">
      <w:pPr>
        <w:pStyle w:val="Compact"/>
        <w:numPr>
          <w:ilvl w:val="0"/>
          <w:numId w:val="4"/>
        </w:numPr>
      </w:pPr>
      <w:r>
        <w:t xml:space="preserve">String </w:t>
      </w:r>
      <w:r>
        <w:t>字符串</w:t>
      </w:r>
    </w:p>
    <w:p w:rsidR="00724358" w:rsidRDefault="00595EF4">
      <w:pPr>
        <w:pStyle w:val="Compact"/>
        <w:numPr>
          <w:ilvl w:val="0"/>
          <w:numId w:val="4"/>
        </w:numPr>
      </w:pPr>
      <w:r>
        <w:t xml:space="preserve">List </w:t>
      </w:r>
      <w:r>
        <w:t>列表</w:t>
      </w:r>
    </w:p>
    <w:p w:rsidR="00724358" w:rsidRDefault="00595EF4">
      <w:pPr>
        <w:pStyle w:val="Compact"/>
        <w:numPr>
          <w:ilvl w:val="0"/>
          <w:numId w:val="4"/>
        </w:numPr>
      </w:pPr>
      <w:r>
        <w:t xml:space="preserve">Set </w:t>
      </w:r>
      <w:r>
        <w:t>无序集合</w:t>
      </w:r>
    </w:p>
    <w:p w:rsidR="00724358" w:rsidRDefault="00595EF4">
      <w:pPr>
        <w:pStyle w:val="Compact"/>
        <w:numPr>
          <w:ilvl w:val="0"/>
          <w:numId w:val="4"/>
        </w:numPr>
      </w:pPr>
      <w:r>
        <w:t xml:space="preserve">ZSet </w:t>
      </w:r>
      <w:r>
        <w:t>有序集合</w:t>
      </w:r>
    </w:p>
    <w:p w:rsidR="00724358" w:rsidRDefault="00595EF4">
      <w:pPr>
        <w:pStyle w:val="Compact"/>
        <w:numPr>
          <w:ilvl w:val="0"/>
          <w:numId w:val="4"/>
        </w:numPr>
      </w:pPr>
      <w:r>
        <w:t xml:space="preserve">Hash </w:t>
      </w:r>
      <w:r>
        <w:t>哈希类型</w:t>
      </w:r>
    </w:p>
    <w:p w:rsidR="00724358" w:rsidRDefault="00595EF4">
      <w:pPr>
        <w:pStyle w:val="4"/>
      </w:pPr>
      <w:bookmarkStart w:id="4" w:name="redis-相比-memcached-有哪些优势"/>
      <w:r>
        <w:t xml:space="preserve">4.Redis </w:t>
      </w:r>
      <w:r>
        <w:t>相比</w:t>
      </w:r>
      <w:r>
        <w:t xml:space="preserve"> Memcached </w:t>
      </w:r>
      <w:r>
        <w:t>有哪些优势？</w:t>
      </w:r>
      <w:bookmarkEnd w:id="4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相比</w:t>
      </w:r>
      <w:r>
        <w:t xml:space="preserve"> Memcached </w:t>
      </w:r>
      <w:r>
        <w:t>优势如下：</w:t>
      </w:r>
    </w:p>
    <w:p w:rsidR="00724358" w:rsidRDefault="00595EF4">
      <w:pPr>
        <w:pStyle w:val="Compact"/>
        <w:numPr>
          <w:ilvl w:val="0"/>
          <w:numId w:val="5"/>
        </w:numPr>
      </w:pPr>
      <w:r>
        <w:t xml:space="preserve">Memcached </w:t>
      </w:r>
      <w:r>
        <w:t>所有的值均是简单的字符串，</w:t>
      </w:r>
      <w:r>
        <w:t xml:space="preserve">Redis </w:t>
      </w:r>
      <w:r>
        <w:t>支持更为丰富的数据类型</w:t>
      </w:r>
    </w:p>
    <w:p w:rsidR="00724358" w:rsidRDefault="00595EF4">
      <w:pPr>
        <w:pStyle w:val="Compact"/>
        <w:numPr>
          <w:ilvl w:val="0"/>
          <w:numId w:val="5"/>
        </w:numPr>
      </w:pPr>
      <w:r>
        <w:t xml:space="preserve">Redis </w:t>
      </w:r>
      <w:r>
        <w:t>的速度比</w:t>
      </w:r>
      <w:r>
        <w:t xml:space="preserve"> Memcached </w:t>
      </w:r>
      <w:r>
        <w:t>要快</w:t>
      </w:r>
    </w:p>
    <w:p w:rsidR="00724358" w:rsidRDefault="00595EF4">
      <w:pPr>
        <w:pStyle w:val="Compact"/>
        <w:numPr>
          <w:ilvl w:val="0"/>
          <w:numId w:val="5"/>
        </w:numPr>
      </w:pPr>
      <w:r>
        <w:t xml:space="preserve">Redis </w:t>
      </w:r>
      <w:r>
        <w:t>可以持久化</w:t>
      </w:r>
    </w:p>
    <w:p w:rsidR="00724358" w:rsidRDefault="00595EF4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 xml:space="preserve">Redis </w:t>
      </w:r>
      <w:r>
        <w:rPr>
          <w:lang w:eastAsia="zh-CN"/>
        </w:rPr>
        <w:t>可以设置过期时间</w:t>
      </w:r>
    </w:p>
    <w:p w:rsidR="00724358" w:rsidRDefault="00595EF4">
      <w:pPr>
        <w:pStyle w:val="Compact"/>
        <w:numPr>
          <w:ilvl w:val="0"/>
          <w:numId w:val="5"/>
        </w:numPr>
      </w:pPr>
      <w:r>
        <w:t xml:space="preserve">Redis </w:t>
      </w:r>
      <w:r>
        <w:t>支持主从同步</w:t>
      </w:r>
    </w:p>
    <w:p w:rsidR="00724358" w:rsidRDefault="00595EF4">
      <w:pPr>
        <w:pStyle w:val="4"/>
      </w:pPr>
      <w:bookmarkStart w:id="5" w:name="redis-支持哪些淘汰策略"/>
      <w:r>
        <w:t xml:space="preserve">5.Redis </w:t>
      </w:r>
      <w:r>
        <w:t>支持哪些淘汰策略？</w:t>
      </w:r>
      <w:bookmarkEnd w:id="5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淘汰策略如下：</w:t>
      </w:r>
    </w:p>
    <w:p w:rsidR="00724358" w:rsidRDefault="00595EF4">
      <w:pPr>
        <w:pStyle w:val="Compact"/>
        <w:numPr>
          <w:ilvl w:val="0"/>
          <w:numId w:val="6"/>
        </w:numPr>
      </w:pPr>
      <w:r>
        <w:lastRenderedPageBreak/>
        <w:t>noeviction</w:t>
      </w:r>
      <w:r>
        <w:t>：禁止淘汰数据；</w:t>
      </w:r>
    </w:p>
    <w:p w:rsidR="00724358" w:rsidRDefault="00595EF4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allkeys-lru</w:t>
      </w:r>
      <w:r>
        <w:rPr>
          <w:lang w:eastAsia="zh-CN"/>
        </w:rPr>
        <w:t>：尝试回收最少使用的键，使得新添加的数据有空间存放；</w:t>
      </w:r>
    </w:p>
    <w:p w:rsidR="00724358" w:rsidRDefault="00595EF4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volatile-lru</w:t>
      </w:r>
      <w:r>
        <w:rPr>
          <w:lang w:eastAsia="zh-CN"/>
        </w:rPr>
        <w:t>：尝试回收最少使用的键，但仅限于在过期集合的键，使得新添加的数据有空间存放；</w:t>
      </w:r>
    </w:p>
    <w:p w:rsidR="00724358" w:rsidRDefault="00595EF4">
      <w:pPr>
        <w:pStyle w:val="Compact"/>
        <w:numPr>
          <w:ilvl w:val="0"/>
          <w:numId w:val="6"/>
        </w:numPr>
      </w:pPr>
      <w:r>
        <w:t>allkeys-random</w:t>
      </w:r>
      <w:r>
        <w:t>：回收随机的键使得新添加的数据有空间存放；</w:t>
      </w:r>
    </w:p>
    <w:p w:rsidR="00724358" w:rsidRDefault="00595EF4">
      <w:pPr>
        <w:pStyle w:val="Compact"/>
        <w:numPr>
          <w:ilvl w:val="0"/>
          <w:numId w:val="6"/>
        </w:numPr>
      </w:pPr>
      <w:r>
        <w:t>volatile-random</w:t>
      </w:r>
      <w:r>
        <w:t>：回收随机的键使得新添加的数据有空间存放，但仅限于在过期集合的键；</w:t>
      </w:r>
    </w:p>
    <w:p w:rsidR="00724358" w:rsidRDefault="00595EF4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volatile-ttl</w:t>
      </w:r>
      <w:r>
        <w:rPr>
          <w:lang w:eastAsia="zh-CN"/>
        </w:rPr>
        <w:t>：回收在过期集合的键，并且优先回收存活时间较短的键，使得新添加的数据有空间存放。</w:t>
      </w:r>
    </w:p>
    <w:p w:rsidR="00724358" w:rsidRDefault="00595EF4">
      <w:pPr>
        <w:pStyle w:val="4"/>
      </w:pPr>
      <w:bookmarkStart w:id="6" w:name="官方为什么不支持-windows-版本"/>
      <w:r>
        <w:t>6.</w:t>
      </w:r>
      <w:r>
        <w:t>官方为什么不支持</w:t>
      </w:r>
      <w:r>
        <w:t xml:space="preserve"> Windows </w:t>
      </w:r>
      <w:r>
        <w:t>版本？</w:t>
      </w:r>
      <w:bookmarkEnd w:id="6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官方是不支持</w:t>
      </w:r>
      <w:r>
        <w:t xml:space="preserve"> Windows </w:t>
      </w:r>
      <w:r>
        <w:t>版的，因为目前</w:t>
      </w:r>
      <w:r>
        <w:t xml:space="preserve"> Linux </w:t>
      </w:r>
      <w:r>
        <w:t>版本已经相当稳</w:t>
      </w:r>
      <w:r>
        <w:t>定，如果开发</w:t>
      </w:r>
      <w:r>
        <w:t xml:space="preserve"> Windows </w:t>
      </w:r>
      <w:r>
        <w:t>版本，反而会带来兼容性等问题。</w:t>
      </w:r>
    </w:p>
    <w:p w:rsidR="00724358" w:rsidRDefault="00595EF4">
      <w:pPr>
        <w:pStyle w:val="4"/>
        <w:rPr>
          <w:lang w:eastAsia="zh-CN"/>
        </w:rPr>
      </w:pPr>
      <w:bookmarkStart w:id="7" w:name="为什么-redis-是单线程的"/>
      <w:r>
        <w:rPr>
          <w:lang w:eastAsia="zh-CN"/>
        </w:rPr>
        <w:t>7.</w:t>
      </w:r>
      <w:r>
        <w:rPr>
          <w:lang w:eastAsia="zh-CN"/>
        </w:rPr>
        <w:t>为什么</w:t>
      </w:r>
      <w:r>
        <w:rPr>
          <w:lang w:eastAsia="zh-CN"/>
        </w:rPr>
        <w:t xml:space="preserve"> Redis </w:t>
      </w:r>
      <w:r>
        <w:rPr>
          <w:lang w:eastAsia="zh-CN"/>
        </w:rPr>
        <w:t>是单线程的？</w:t>
      </w:r>
      <w:bookmarkEnd w:id="7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因为</w:t>
      </w:r>
      <w:r>
        <w:rPr>
          <w:lang w:eastAsia="zh-CN"/>
        </w:rPr>
        <w:t xml:space="preserve"> Redis </w:t>
      </w:r>
      <w:r>
        <w:rPr>
          <w:lang w:eastAsia="zh-CN"/>
        </w:rPr>
        <w:t>的瓶颈最有可能是机器内存或者网络带宽，而非单线程，既然单线程不是</w:t>
      </w:r>
      <w:r>
        <w:rPr>
          <w:lang w:eastAsia="zh-CN"/>
        </w:rPr>
        <w:t xml:space="preserve"> Redis </w:t>
      </w:r>
      <w:r>
        <w:rPr>
          <w:lang w:eastAsia="zh-CN"/>
        </w:rPr>
        <w:t>的性能瓶颈，并且单线程又比较容易实现，所以</w:t>
      </w:r>
      <w:r>
        <w:rPr>
          <w:lang w:eastAsia="zh-CN"/>
        </w:rPr>
        <w:t xml:space="preserve"> Redis </w:t>
      </w:r>
      <w:r>
        <w:rPr>
          <w:lang w:eastAsia="zh-CN"/>
        </w:rPr>
        <w:t>就选择使用单线程来实现。</w:t>
      </w:r>
    </w:p>
    <w:p w:rsidR="00724358" w:rsidRDefault="00595EF4">
      <w:pPr>
        <w:pStyle w:val="a0"/>
        <w:rPr>
          <w:lang w:eastAsia="zh-CN"/>
        </w:rPr>
      </w:pPr>
      <w:r>
        <w:rPr>
          <w:lang w:eastAsia="zh-CN"/>
        </w:rPr>
        <w:t>单线程并不代表运行速度就慢，比如，</w:t>
      </w:r>
      <w:r>
        <w:rPr>
          <w:lang w:eastAsia="zh-CN"/>
        </w:rPr>
        <w:t xml:space="preserve">Nginx </w:t>
      </w:r>
      <w:r>
        <w:rPr>
          <w:lang w:eastAsia="zh-CN"/>
        </w:rPr>
        <w:t>和</w:t>
      </w:r>
      <w:r>
        <w:rPr>
          <w:lang w:eastAsia="zh-CN"/>
        </w:rPr>
        <w:t xml:space="preserve"> NodeJs </w:t>
      </w:r>
      <w:r>
        <w:rPr>
          <w:lang w:eastAsia="zh-CN"/>
        </w:rPr>
        <w:t>都是单线程高性能的代表。</w:t>
      </w:r>
    </w:p>
    <w:p w:rsidR="00724358" w:rsidRDefault="00595EF4">
      <w:pPr>
        <w:pStyle w:val="4"/>
        <w:rPr>
          <w:lang w:eastAsia="zh-CN"/>
        </w:rPr>
      </w:pPr>
      <w:bookmarkStart w:id="8" w:name="为什么-redis-需要把所有数据放到内存中"/>
      <w:r>
        <w:rPr>
          <w:lang w:eastAsia="zh-CN"/>
        </w:rPr>
        <w:t>8.</w:t>
      </w:r>
      <w:r>
        <w:rPr>
          <w:lang w:eastAsia="zh-CN"/>
        </w:rPr>
        <w:t>为什么</w:t>
      </w:r>
      <w:r>
        <w:rPr>
          <w:lang w:eastAsia="zh-CN"/>
        </w:rPr>
        <w:t xml:space="preserve"> Redis </w:t>
      </w:r>
      <w:r>
        <w:rPr>
          <w:lang w:eastAsia="zh-CN"/>
        </w:rPr>
        <w:t>需要把所有数据放到内存中？</w:t>
      </w:r>
      <w:bookmarkEnd w:id="8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为了达到最快的读写速度将数据都读到内存中，并通过异步的方式将数据写入磁盘</w:t>
      </w:r>
      <w:r>
        <w:rPr>
          <w:lang w:eastAsia="zh-CN"/>
        </w:rPr>
        <w:t>，这样</w:t>
      </w:r>
      <w:r>
        <w:rPr>
          <w:lang w:eastAsia="zh-CN"/>
        </w:rPr>
        <w:t xml:space="preserve"> Redis </w:t>
      </w:r>
      <w:r>
        <w:rPr>
          <w:lang w:eastAsia="zh-CN"/>
        </w:rPr>
        <w:t>就拥有了快速查询和数据持久化等特征。</w:t>
      </w:r>
    </w:p>
    <w:p w:rsidR="00724358" w:rsidRDefault="00595EF4">
      <w:pPr>
        <w:pStyle w:val="4"/>
      </w:pPr>
      <w:bookmarkStart w:id="9" w:name="在-redis-中-key-的最大容量是多少"/>
      <w:r>
        <w:t>9.</w:t>
      </w:r>
      <w:r>
        <w:t>在</w:t>
      </w:r>
      <w:r>
        <w:t xml:space="preserve"> Redis </w:t>
      </w:r>
      <w:r>
        <w:t>中</w:t>
      </w:r>
      <w:r>
        <w:t xml:space="preserve"> key </w:t>
      </w:r>
      <w:r>
        <w:t>的最大容量是多少？</w:t>
      </w:r>
      <w:bookmarkEnd w:id="9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最大容量</w:t>
      </w:r>
      <w:r>
        <w:rPr>
          <w:lang w:eastAsia="zh-CN"/>
        </w:rPr>
        <w:t xml:space="preserve"> 512 MB</w:t>
      </w:r>
      <w:r>
        <w:rPr>
          <w:lang w:eastAsia="zh-CN"/>
        </w:rPr>
        <w:t>，官方说明如下图所示：</w:t>
      </w:r>
    </w:p>
    <w:p w:rsidR="00724358" w:rsidRDefault="00595EF4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730976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4ea56a20-e05b-11e9-99bc-59d43b30c64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4358" w:rsidRDefault="00595EF4">
      <w:pPr>
        <w:pStyle w:val="ImageCaption"/>
      </w:pPr>
      <w:r>
        <w:t>1</w:t>
      </w:r>
    </w:p>
    <w:p w:rsidR="00724358" w:rsidRDefault="00595EF4">
      <w:pPr>
        <w:pStyle w:val="4"/>
      </w:pPr>
      <w:bookmarkStart w:id="10" w:name="jedis-和-redisson-有什么区别"/>
      <w:r>
        <w:t xml:space="preserve">10.Jedis </w:t>
      </w:r>
      <w:r>
        <w:t>和</w:t>
      </w:r>
      <w:r>
        <w:t xml:space="preserve"> Redisson </w:t>
      </w:r>
      <w:r>
        <w:t>有什么区别？</w:t>
      </w:r>
      <w:bookmarkEnd w:id="10"/>
    </w:p>
    <w:p w:rsidR="00724358" w:rsidRDefault="00595EF4">
      <w:pPr>
        <w:pStyle w:val="FirstParagraph"/>
      </w:pPr>
      <w:r>
        <w:t>答：</w:t>
      </w:r>
      <w:r>
        <w:t xml:space="preserve">Jedis </w:t>
      </w:r>
      <w:r>
        <w:t>和</w:t>
      </w:r>
      <w:r>
        <w:t xml:space="preserve"> Redisson </w:t>
      </w:r>
      <w:r>
        <w:t>的区别如下：</w:t>
      </w:r>
    </w:p>
    <w:p w:rsidR="00724358" w:rsidRDefault="00595EF4">
      <w:pPr>
        <w:pStyle w:val="Compact"/>
        <w:numPr>
          <w:ilvl w:val="0"/>
          <w:numId w:val="7"/>
        </w:numPr>
      </w:pPr>
      <w:r>
        <w:t xml:space="preserve">Jedis </w:t>
      </w:r>
      <w:r>
        <w:t>是</w:t>
      </w:r>
      <w:r>
        <w:t xml:space="preserve"> Redis </w:t>
      </w:r>
      <w:r>
        <w:t>的</w:t>
      </w:r>
      <w:r>
        <w:t xml:space="preserve"> Java </w:t>
      </w:r>
      <w:r>
        <w:t>实现客户端，其</w:t>
      </w:r>
      <w:r>
        <w:t xml:space="preserve"> API </w:t>
      </w:r>
      <w:r>
        <w:t>提供了比较全面的</w:t>
      </w:r>
      <w:r>
        <w:t xml:space="preserve"> Redis </w:t>
      </w:r>
      <w:r>
        <w:t>命令的支持；</w:t>
      </w:r>
    </w:p>
    <w:p w:rsidR="00724358" w:rsidRDefault="00595EF4">
      <w:pPr>
        <w:pStyle w:val="Compact"/>
        <w:numPr>
          <w:ilvl w:val="0"/>
          <w:numId w:val="7"/>
        </w:numPr>
        <w:rPr>
          <w:lang w:eastAsia="zh-CN"/>
        </w:rPr>
      </w:pPr>
      <w:r>
        <w:t xml:space="preserve">Redisson </w:t>
      </w:r>
      <w:r>
        <w:t>实现了分布式和可扩展的</w:t>
      </w:r>
      <w:r>
        <w:t xml:space="preserve"> Java </w:t>
      </w:r>
      <w:r>
        <w:t>数据结构，和</w:t>
      </w:r>
      <w:r>
        <w:t xml:space="preserve"> Jedis </w:t>
      </w:r>
      <w:r>
        <w:t>相比，功能较为简单，不支持字符串操作，不支持排序、事务、管道、分区等</w:t>
      </w:r>
      <w:r>
        <w:t xml:space="preserve"> Redis </w:t>
      </w:r>
      <w:r>
        <w:t>特性。</w:t>
      </w:r>
      <w:r>
        <w:rPr>
          <w:lang w:eastAsia="zh-CN"/>
        </w:rPr>
        <w:t xml:space="preserve">Redisson </w:t>
      </w:r>
      <w:r>
        <w:rPr>
          <w:lang w:eastAsia="zh-CN"/>
        </w:rPr>
        <w:t>的宗旨是促进使用者对</w:t>
      </w:r>
      <w:r>
        <w:rPr>
          <w:lang w:eastAsia="zh-CN"/>
        </w:rPr>
        <w:t xml:space="preserve"> Redis </w:t>
      </w:r>
      <w:r>
        <w:rPr>
          <w:lang w:eastAsia="zh-CN"/>
        </w:rPr>
        <w:t>的关注分离，从而让使用者能够将精力更集中地放在处理业务逻辑上。</w:t>
      </w:r>
    </w:p>
    <w:p w:rsidR="00724358" w:rsidRDefault="00595EF4">
      <w:pPr>
        <w:pStyle w:val="4"/>
        <w:rPr>
          <w:lang w:eastAsia="zh-CN"/>
        </w:rPr>
      </w:pPr>
      <w:bookmarkStart w:id="11" w:name="redis-如何设置过期时间如何设置永久有效"/>
      <w:r>
        <w:rPr>
          <w:lang w:eastAsia="zh-CN"/>
        </w:rPr>
        <w:t xml:space="preserve">11.Redis </w:t>
      </w:r>
      <w:r>
        <w:rPr>
          <w:lang w:eastAsia="zh-CN"/>
        </w:rPr>
        <w:t>如何设置过期时间？如何设置永久有效？</w:t>
      </w:r>
      <w:bookmarkEnd w:id="11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通过</w:t>
      </w:r>
      <w:r>
        <w:t xml:space="preserve"> expire() </w:t>
      </w:r>
      <w:r>
        <w:t>方法设置过期时间，语法：</w:t>
      </w:r>
      <w:r>
        <w:t>redis.expire(key, expiration)</w:t>
      </w:r>
      <w:r>
        <w:t>。当</w:t>
      </w:r>
      <w:r>
        <w:t xml:space="preserve"> expire </w:t>
      </w:r>
      <w:r>
        <w:t>的过期时间设置为</w:t>
      </w:r>
      <w:r>
        <w:t xml:space="preserve"> -1 </w:t>
      </w:r>
      <w:r>
        <w:t>时，表示永不过期。</w:t>
      </w:r>
    </w:p>
    <w:p w:rsidR="00724358" w:rsidRDefault="00595EF4">
      <w:pPr>
        <w:pStyle w:val="4"/>
      </w:pPr>
      <w:bookmarkStart w:id="12" w:name="如何保证-redis-的数据一致性"/>
      <w:r>
        <w:t>12.</w:t>
      </w:r>
      <w:r>
        <w:t>如何保证</w:t>
      </w:r>
      <w:r>
        <w:t xml:space="preserve"> Redis </w:t>
      </w:r>
      <w:r>
        <w:t>的数据一致性？</w:t>
      </w:r>
      <w:bookmarkEnd w:id="12"/>
    </w:p>
    <w:p w:rsidR="00724358" w:rsidRDefault="00595EF4">
      <w:pPr>
        <w:pStyle w:val="FirstParagraph"/>
      </w:pPr>
      <w:r>
        <w:t>答：可使用以下方法来保证</w:t>
      </w:r>
      <w:r>
        <w:t xml:space="preserve"> Redis </w:t>
      </w:r>
      <w:r>
        <w:t>的数据一致性：</w:t>
      </w:r>
    </w:p>
    <w:p w:rsidR="00724358" w:rsidRDefault="00595EF4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合理设置缓存的过期时间；</w:t>
      </w:r>
    </w:p>
    <w:p w:rsidR="00724358" w:rsidRDefault="00595EF4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新增、更改、删除数据库操作时同步更新</w:t>
      </w:r>
      <w:r>
        <w:rPr>
          <w:lang w:eastAsia="zh-CN"/>
        </w:rPr>
        <w:t xml:space="preserve"> Redis</w:t>
      </w:r>
      <w:r>
        <w:rPr>
          <w:lang w:eastAsia="zh-CN"/>
        </w:rPr>
        <w:t>，可以使用事物机制来保证数据的一致性。</w:t>
      </w:r>
    </w:p>
    <w:p w:rsidR="00724358" w:rsidRDefault="00595EF4">
      <w:pPr>
        <w:pStyle w:val="4"/>
        <w:rPr>
          <w:lang w:eastAsia="zh-CN"/>
        </w:rPr>
      </w:pPr>
      <w:bookmarkStart w:id="13" w:name="redis-的数据结构是什么它有什么优缺点"/>
      <w:r>
        <w:rPr>
          <w:lang w:eastAsia="zh-CN"/>
        </w:rPr>
        <w:t xml:space="preserve">13.Redis </w:t>
      </w:r>
      <w:r>
        <w:rPr>
          <w:lang w:eastAsia="zh-CN"/>
        </w:rPr>
        <w:t>的数据结构是什么？它有什么优缺点？</w:t>
      </w:r>
      <w:bookmarkEnd w:id="13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的数据结构是跳跃表，跳跃表是一种基于链表的扩展，跳跃表还是一个链表，是一个有序的链表，在遍历的时候基于比较，但普通链表只能遍历，跳跃表</w:t>
      </w:r>
      <w:r>
        <w:rPr>
          <w:lang w:eastAsia="zh-CN"/>
        </w:rPr>
        <w:lastRenderedPageBreak/>
        <w:t>加入了一个层的概念，层级越高元素越少，每次先从高层查</w:t>
      </w:r>
      <w:r>
        <w:rPr>
          <w:lang w:eastAsia="zh-CN"/>
        </w:rPr>
        <w:t>找，直到找到合适的位置，从图中可以看到高层的节点远远少于底层的节点数，从而实现了跳跃式查找。</w:t>
      </w:r>
    </w:p>
    <w:p w:rsidR="00724358" w:rsidRDefault="00595EF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260892"/>
            <wp:effectExtent l="0" t="0" r="0" b="0"/>
            <wp:docPr id="2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693382a0-e05b-11e9-bc61-0549c31758e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4358" w:rsidRDefault="00595EF4">
      <w:pPr>
        <w:pStyle w:val="ImageCaption"/>
      </w:pPr>
      <w:r>
        <w:t>2</w:t>
      </w:r>
    </w:p>
    <w:p w:rsidR="00724358" w:rsidRDefault="00595EF4">
      <w:pPr>
        <w:pStyle w:val="a0"/>
      </w:pPr>
      <w:r>
        <w:t>跳跃表优点：</w:t>
      </w:r>
    </w:p>
    <w:p w:rsidR="00724358" w:rsidRDefault="00595EF4">
      <w:pPr>
        <w:pStyle w:val="Compact"/>
        <w:numPr>
          <w:ilvl w:val="0"/>
          <w:numId w:val="9"/>
        </w:numPr>
      </w:pPr>
      <w:r>
        <w:t>实现比红黑树简单</w:t>
      </w:r>
    </w:p>
    <w:p w:rsidR="00724358" w:rsidRDefault="00595EF4">
      <w:pPr>
        <w:pStyle w:val="Compact"/>
        <w:numPr>
          <w:ilvl w:val="0"/>
          <w:numId w:val="9"/>
        </w:numPr>
      </w:pPr>
      <w:r>
        <w:t>比红黑树更容易扩展</w:t>
      </w:r>
    </w:p>
    <w:p w:rsidR="00724358" w:rsidRDefault="00595EF4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红黑树插入删除时为了平衡高度需要旋转附近节点，高并发需要锁，跳跃表不需要考虑</w:t>
      </w:r>
    </w:p>
    <w:p w:rsidR="00724358" w:rsidRDefault="00595EF4">
      <w:pPr>
        <w:pStyle w:val="FirstParagraph"/>
      </w:pPr>
      <w:r>
        <w:t>跳跃表缺点：</w:t>
      </w:r>
    </w:p>
    <w:p w:rsidR="00724358" w:rsidRDefault="00595EF4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比红黑树占用更多的内存，每个节点的大小取决于该节点层数</w:t>
      </w:r>
    </w:p>
    <w:p w:rsidR="00724358" w:rsidRDefault="00595EF4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空间局部性差导致缓存命中率低，比红黑树略慢</w:t>
      </w:r>
    </w:p>
    <w:p w:rsidR="00724358" w:rsidRDefault="00595EF4">
      <w:pPr>
        <w:pStyle w:val="4"/>
        <w:rPr>
          <w:lang w:eastAsia="zh-CN"/>
        </w:rPr>
      </w:pPr>
      <w:bookmarkStart w:id="14" w:name="redis-为什么用跳跃表来存储"/>
      <w:r>
        <w:rPr>
          <w:lang w:eastAsia="zh-CN"/>
        </w:rPr>
        <w:t xml:space="preserve">14.Redis </w:t>
      </w:r>
      <w:r>
        <w:rPr>
          <w:lang w:eastAsia="zh-CN"/>
        </w:rPr>
        <w:t>为什么用跳跃表来存储？</w:t>
      </w:r>
      <w:bookmarkEnd w:id="14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第一是因为红黑树存储比较复杂，调整涉及到多个节点的并发修改；第二是越接近根节点的地方越容易产生竞争，即使是不同叶子节点的</w:t>
      </w:r>
      <w:r>
        <w:rPr>
          <w:lang w:eastAsia="zh-CN"/>
        </w:rPr>
        <w:t>操作由于平衡操作也可能逐级向上涉及到接近根的节点，而跳跃表可以用</w:t>
      </w:r>
      <w:r>
        <w:rPr>
          <w:lang w:eastAsia="zh-CN"/>
        </w:rPr>
        <w:t xml:space="preserve"> CAS</w:t>
      </w:r>
      <w:r>
        <w:rPr>
          <w:lang w:eastAsia="zh-CN"/>
        </w:rPr>
        <w:t>（</w:t>
      </w:r>
      <w:r>
        <w:rPr>
          <w:lang w:eastAsia="zh-CN"/>
        </w:rPr>
        <w:t>Compare And Swap</w:t>
      </w:r>
      <w:r>
        <w:rPr>
          <w:lang w:eastAsia="zh-CN"/>
        </w:rPr>
        <w:t>）来并发操作节点，比较容易实现，且更加局部化。</w:t>
      </w:r>
    </w:p>
    <w:p w:rsidR="00724358" w:rsidRDefault="00595EF4">
      <w:pPr>
        <w:pStyle w:val="4"/>
        <w:rPr>
          <w:lang w:eastAsia="zh-CN"/>
        </w:rPr>
      </w:pPr>
      <w:bookmarkStart w:id="15" w:name="什么是缓存穿透如何解决"/>
      <w:r>
        <w:rPr>
          <w:lang w:eastAsia="zh-CN"/>
        </w:rPr>
        <w:t>15.</w:t>
      </w:r>
      <w:r>
        <w:rPr>
          <w:lang w:eastAsia="zh-CN"/>
        </w:rPr>
        <w:t>什么是缓存穿透？如何解决？</w:t>
      </w:r>
      <w:bookmarkEnd w:id="15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缓存穿透是指查询一个一定不存在的数据，由于缓存中没有，因而每次需要从数据库中查询，但数据库也没有相应的数据，所以不会写入缓存，这就将导致每次请求都会去数据库查询，这种行为就叫缓存穿透。</w:t>
      </w:r>
    </w:p>
    <w:p w:rsidR="00724358" w:rsidRDefault="00595EF4">
      <w:pPr>
        <w:pStyle w:val="a0"/>
        <w:rPr>
          <w:lang w:eastAsia="zh-CN"/>
        </w:rPr>
      </w:pPr>
      <w:r>
        <w:rPr>
          <w:lang w:eastAsia="zh-CN"/>
        </w:rPr>
        <w:t>解决方案是不管查询数据库是否有数据，都缓存起来，只不过把没有数据的缓存结果的过期时间设置为比较短的一个值，比如</w:t>
      </w:r>
      <w:r>
        <w:rPr>
          <w:lang w:eastAsia="zh-CN"/>
        </w:rPr>
        <w:t xml:space="preserve"> 3 </w:t>
      </w:r>
      <w:r>
        <w:rPr>
          <w:lang w:eastAsia="zh-CN"/>
        </w:rPr>
        <w:t>分钟。</w:t>
      </w:r>
    </w:p>
    <w:p w:rsidR="00724358" w:rsidRDefault="00595EF4">
      <w:pPr>
        <w:pStyle w:val="4"/>
        <w:rPr>
          <w:lang w:eastAsia="zh-CN"/>
        </w:rPr>
      </w:pPr>
      <w:bookmarkStart w:id="16" w:name="什么是缓存雪崩该如何解决"/>
      <w:r>
        <w:rPr>
          <w:lang w:eastAsia="zh-CN"/>
        </w:rPr>
        <w:t>16.</w:t>
      </w:r>
      <w:r>
        <w:rPr>
          <w:lang w:eastAsia="zh-CN"/>
        </w:rPr>
        <w:t>什么</w:t>
      </w:r>
      <w:r>
        <w:rPr>
          <w:lang w:eastAsia="zh-CN"/>
        </w:rPr>
        <w:t>是缓存雪崩，该如何解决？</w:t>
      </w:r>
      <w:bookmarkEnd w:id="16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指缓存由于某些原因，比如，宕机或者缓存大量过期等，从而导致大量请求到达后端数据库，进而导致数据库崩溃的情况。</w:t>
      </w:r>
    </w:p>
    <w:p w:rsidR="00724358" w:rsidRDefault="00595EF4">
      <w:pPr>
        <w:pStyle w:val="a0"/>
        <w:rPr>
          <w:lang w:eastAsia="zh-CN"/>
        </w:rPr>
      </w:pPr>
      <w:r>
        <w:rPr>
          <w:lang w:eastAsia="zh-CN"/>
        </w:rPr>
        <w:t>解决缓存雪崩的方案如下：</w:t>
      </w:r>
    </w:p>
    <w:p w:rsidR="00724358" w:rsidRDefault="00595EF4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lastRenderedPageBreak/>
        <w:t>分析业务功能，尽量让缓存的失效时间点均匀分布；</w:t>
      </w:r>
    </w:p>
    <w:p w:rsidR="00724358" w:rsidRDefault="00595EF4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Redis </w:t>
      </w:r>
      <w:r>
        <w:rPr>
          <w:lang w:eastAsia="zh-CN"/>
        </w:rPr>
        <w:t>主备，保证缓存系统的高可用。</w:t>
      </w:r>
    </w:p>
    <w:p w:rsidR="00724358" w:rsidRDefault="00595EF4">
      <w:pPr>
        <w:pStyle w:val="4"/>
        <w:rPr>
          <w:lang w:eastAsia="zh-CN"/>
        </w:rPr>
      </w:pPr>
      <w:bookmarkStart w:id="17" w:name="什么是缓存预热有几种实现方式"/>
      <w:r>
        <w:rPr>
          <w:lang w:eastAsia="zh-CN"/>
        </w:rPr>
        <w:t>17.</w:t>
      </w:r>
      <w:r>
        <w:rPr>
          <w:lang w:eastAsia="zh-CN"/>
        </w:rPr>
        <w:t>什么是缓存预热？有几种实现方式？</w:t>
      </w:r>
      <w:bookmarkEnd w:id="17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缓存预热是指系统上线后，将相关的缓存数据直接加载到缓存系统，这样就可以避免在用户请求的时候，先查询数据库，然后再将数据缓存的问题。</w:t>
      </w:r>
    </w:p>
    <w:p w:rsidR="00724358" w:rsidRDefault="00595EF4">
      <w:pPr>
        <w:pStyle w:val="a0"/>
        <w:rPr>
          <w:lang w:eastAsia="zh-CN"/>
        </w:rPr>
      </w:pPr>
      <w:r>
        <w:rPr>
          <w:lang w:eastAsia="zh-CN"/>
        </w:rPr>
        <w:t>缓存预热的实现方式，可分为以下两种：</w:t>
      </w:r>
    </w:p>
    <w:p w:rsidR="00724358" w:rsidRDefault="00595EF4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数据量不大的时候，工程启动的时候进行加载缓存动作；</w:t>
      </w:r>
    </w:p>
    <w:p w:rsidR="00724358" w:rsidRDefault="00595EF4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数据量大的时候，设置一个定时任务脚本，进行缓存的刷新。</w:t>
      </w:r>
    </w:p>
    <w:p w:rsidR="00724358" w:rsidRDefault="00595EF4">
      <w:pPr>
        <w:pStyle w:val="4"/>
      </w:pPr>
      <w:bookmarkStart w:id="18" w:name="在-java-程序中如何使用-redis"/>
      <w:r>
        <w:t>18.</w:t>
      </w:r>
      <w:r>
        <w:t>在</w:t>
      </w:r>
      <w:r>
        <w:t xml:space="preserve"> Java </w:t>
      </w:r>
      <w:r>
        <w:t>程序中如何使用</w:t>
      </w:r>
      <w:r>
        <w:t xml:space="preserve"> Redis</w:t>
      </w:r>
      <w:r>
        <w:t>？</w:t>
      </w:r>
      <w:bookmarkEnd w:id="18"/>
    </w:p>
    <w:p w:rsidR="00724358" w:rsidRDefault="00595EF4">
      <w:pPr>
        <w:pStyle w:val="FirstParagraph"/>
      </w:pPr>
      <w:r>
        <w:t>答：在</w:t>
      </w:r>
      <w:r>
        <w:t xml:space="preserve"> Java </w:t>
      </w:r>
      <w:r>
        <w:t>程序中可使用</w:t>
      </w:r>
      <w:r>
        <w:t xml:space="preserve"> Jedis </w:t>
      </w:r>
      <w:r>
        <w:t>来操作</w:t>
      </w:r>
      <w:r>
        <w:t xml:space="preserve"> Redis</w:t>
      </w:r>
      <w:r>
        <w:t>，使用步骤如下：</w:t>
      </w:r>
    </w:p>
    <w:p w:rsidR="00724358" w:rsidRDefault="00595EF4">
      <w:pPr>
        <w:pStyle w:val="a0"/>
      </w:pPr>
      <w:r>
        <w:t>1</w:t>
      </w:r>
      <w:r>
        <w:t>）添加</w:t>
      </w:r>
      <w:r>
        <w:t xml:space="preserve"> Jedis </w:t>
      </w:r>
      <w:r>
        <w:t>引用</w:t>
      </w:r>
    </w:p>
    <w:p w:rsidR="00724358" w:rsidRDefault="00595EF4">
      <w:pPr>
        <w:pStyle w:val="SourceCode"/>
      </w:pPr>
      <w:r>
        <w:rPr>
          <w:rStyle w:val="VerbatimChar"/>
        </w:rPr>
        <w:t>&lt;dependency&gt;</w:t>
      </w:r>
      <w:r>
        <w:br/>
      </w:r>
      <w:r>
        <w:rPr>
          <w:rStyle w:val="VerbatimChar"/>
        </w:rPr>
        <w:t xml:space="preserve">    &lt;groupId&gt;redis.clients&lt;/groupId&gt;</w:t>
      </w:r>
      <w:r>
        <w:br/>
      </w:r>
      <w:r>
        <w:rPr>
          <w:rStyle w:val="VerbatimChar"/>
        </w:rPr>
        <w:t xml:space="preserve">    &lt;artifactId&gt;jedis&lt;/artifactId&gt;</w:t>
      </w:r>
      <w:r>
        <w:br/>
      </w:r>
      <w:r>
        <w:rPr>
          <w:rStyle w:val="VerbatimChar"/>
        </w:rPr>
        <w:t xml:space="preserve">    &lt;version&gt;x.x.x&lt;/version&gt;</w:t>
      </w:r>
      <w:r>
        <w:br/>
      </w:r>
      <w:r>
        <w:rPr>
          <w:rStyle w:val="VerbatimChar"/>
        </w:rPr>
        <w:t>&lt;/depende</w:t>
      </w:r>
      <w:r>
        <w:rPr>
          <w:rStyle w:val="VerbatimChar"/>
        </w:rPr>
        <w:t>ncy&gt;</w:t>
      </w:r>
    </w:p>
    <w:p w:rsidR="00724358" w:rsidRDefault="00595EF4">
      <w:pPr>
        <w:pStyle w:val="FirstParagraph"/>
      </w:pPr>
      <w:r>
        <w:t>2</w:t>
      </w:r>
      <w:r>
        <w:t>）连接并操作</w:t>
      </w:r>
      <w:r>
        <w:t xml:space="preserve"> Redis</w:t>
      </w:r>
    </w:p>
    <w:p w:rsidR="00724358" w:rsidRDefault="00595EF4">
      <w:pPr>
        <w:pStyle w:val="SourceCode"/>
      </w:pPr>
      <w:r>
        <w:rPr>
          <w:rStyle w:val="VerbatimChar"/>
        </w:rPr>
        <w:t>Jedis jedis = new Jedis("127.0.0.1",6379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存值</w:t>
      </w:r>
      <w:r>
        <w:br/>
      </w:r>
      <w:r>
        <w:rPr>
          <w:rStyle w:val="VerbatimChar"/>
        </w:rPr>
        <w:t>jedis.set("hello","world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取值</w:t>
      </w:r>
      <w:r>
        <w:br/>
      </w:r>
      <w:r>
        <w:rPr>
          <w:rStyle w:val="VerbatimChar"/>
        </w:rPr>
        <w:t>jedis.get("hello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关闭连接</w:t>
      </w:r>
      <w:r>
        <w:br/>
      </w:r>
      <w:r>
        <w:rPr>
          <w:rStyle w:val="VerbatimChar"/>
        </w:rPr>
        <w:t>jedis.close();</w:t>
      </w:r>
    </w:p>
    <w:p w:rsidR="00724358" w:rsidRDefault="00595EF4">
      <w:pPr>
        <w:pStyle w:val="4"/>
      </w:pPr>
      <w:bookmarkStart w:id="19" w:name="什么是-redis-持久化如何进行-redis-持久化"/>
      <w:r>
        <w:t>19.</w:t>
      </w:r>
      <w:r>
        <w:t>什么是</w:t>
      </w:r>
      <w:r>
        <w:t xml:space="preserve"> Redis </w:t>
      </w:r>
      <w:r>
        <w:t>持久化？如何进行</w:t>
      </w:r>
      <w:r>
        <w:t xml:space="preserve"> Redis </w:t>
      </w:r>
      <w:r>
        <w:t>持久化？</w:t>
      </w:r>
      <w:bookmarkEnd w:id="19"/>
    </w:p>
    <w:p w:rsidR="00724358" w:rsidRDefault="00595EF4">
      <w:pPr>
        <w:pStyle w:val="FirstParagraph"/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持久化是指将内存中的数据保存在磁盘中，重启的时候可以再次加载进行使用。</w:t>
      </w:r>
      <w:r>
        <w:rPr>
          <w:lang w:eastAsia="zh-CN"/>
        </w:rPr>
        <w:t xml:space="preserve"> </w:t>
      </w:r>
      <w:r>
        <w:t xml:space="preserve">Redis </w:t>
      </w:r>
      <w:r>
        <w:t>有以下两种持久化方案：</w:t>
      </w:r>
    </w:p>
    <w:p w:rsidR="00724358" w:rsidRDefault="00595EF4">
      <w:pPr>
        <w:pStyle w:val="Compact"/>
        <w:numPr>
          <w:ilvl w:val="0"/>
          <w:numId w:val="13"/>
        </w:numPr>
      </w:pPr>
      <w:r>
        <w:t>RDB</w:t>
      </w:r>
      <w:r>
        <w:t>（</w:t>
      </w:r>
      <w:r>
        <w:t>Redis DataBase</w:t>
      </w:r>
      <w:r>
        <w:t>）：是指在制定的时间间隔内将内存中的数据集快照写入磁盘；</w:t>
      </w:r>
    </w:p>
    <w:p w:rsidR="00724358" w:rsidRDefault="00595EF4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AOF</w:t>
      </w:r>
      <w:r>
        <w:rPr>
          <w:lang w:eastAsia="zh-CN"/>
        </w:rPr>
        <w:t>（</w:t>
      </w:r>
      <w:r>
        <w:rPr>
          <w:lang w:eastAsia="zh-CN"/>
        </w:rPr>
        <w:t>Append Only File</w:t>
      </w:r>
      <w:r>
        <w:rPr>
          <w:lang w:eastAsia="zh-CN"/>
        </w:rPr>
        <w:t>）：该机制将以日志的形式记录服务器所处理的每一个写操作，在</w:t>
      </w:r>
      <w:r>
        <w:rPr>
          <w:lang w:eastAsia="zh-CN"/>
        </w:rPr>
        <w:t xml:space="preserve"> Redis </w:t>
      </w:r>
      <w:r>
        <w:rPr>
          <w:lang w:eastAsia="zh-CN"/>
        </w:rPr>
        <w:t>服务器启动之初会读取该文件来重新构建数据库，以保证启动后数据库中的数据是完整的。</w:t>
      </w:r>
    </w:p>
    <w:p w:rsidR="00724358" w:rsidRDefault="00595EF4">
      <w:pPr>
        <w:pStyle w:val="FirstParagraph"/>
      </w:pPr>
      <w:r>
        <w:t xml:space="preserve">Redis </w:t>
      </w:r>
      <w:r>
        <w:t>默认支持的持久化方式是</w:t>
      </w:r>
      <w:r>
        <w:t xml:space="preserve"> RDB </w:t>
      </w:r>
      <w:r>
        <w:t>方式。</w:t>
      </w:r>
    </w:p>
    <w:p w:rsidR="00724358" w:rsidRDefault="00595EF4">
      <w:pPr>
        <w:pStyle w:val="4"/>
      </w:pPr>
      <w:bookmarkStart w:id="20" w:name="rdb-和-aof-有什么区别"/>
      <w:r>
        <w:lastRenderedPageBreak/>
        <w:t xml:space="preserve">20.RDB </w:t>
      </w:r>
      <w:r>
        <w:t>和</w:t>
      </w:r>
      <w:r>
        <w:t xml:space="preserve"> AOF </w:t>
      </w:r>
      <w:r>
        <w:t>有什么区别？</w:t>
      </w:r>
      <w:bookmarkEnd w:id="20"/>
    </w:p>
    <w:p w:rsidR="00724358" w:rsidRDefault="00595EF4">
      <w:pPr>
        <w:pStyle w:val="FirstParagraph"/>
      </w:pPr>
      <w:r>
        <w:t>答：</w:t>
      </w:r>
      <w:r>
        <w:t xml:space="preserve">RDB </w:t>
      </w:r>
      <w:r>
        <w:t>和</w:t>
      </w:r>
      <w:r>
        <w:t xml:space="preserve"> AOF </w:t>
      </w:r>
      <w:r>
        <w:t>的区别如下：</w:t>
      </w:r>
    </w:p>
    <w:p w:rsidR="00724358" w:rsidRDefault="00595EF4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 xml:space="preserve">RDB </w:t>
      </w:r>
      <w:r>
        <w:rPr>
          <w:lang w:eastAsia="zh-CN"/>
        </w:rPr>
        <w:t>可能会引起一定程度的数据丢失，</w:t>
      </w:r>
      <w:r>
        <w:rPr>
          <w:lang w:eastAsia="zh-CN"/>
        </w:rPr>
        <w:t xml:space="preserve">AOF </w:t>
      </w:r>
      <w:r>
        <w:rPr>
          <w:lang w:eastAsia="zh-CN"/>
        </w:rPr>
        <w:t>不会造成数据丢失</w:t>
      </w:r>
    </w:p>
    <w:p w:rsidR="00724358" w:rsidRDefault="00595EF4">
      <w:pPr>
        <w:pStyle w:val="Compact"/>
        <w:numPr>
          <w:ilvl w:val="0"/>
          <w:numId w:val="14"/>
        </w:numPr>
      </w:pPr>
      <w:r>
        <w:t xml:space="preserve">RDB </w:t>
      </w:r>
      <w:r>
        <w:t>的启动效率更高</w:t>
      </w:r>
    </w:p>
    <w:p w:rsidR="00724358" w:rsidRDefault="00595EF4">
      <w:pPr>
        <w:pStyle w:val="Compact"/>
        <w:numPr>
          <w:ilvl w:val="0"/>
          <w:numId w:val="14"/>
        </w:numPr>
      </w:pPr>
      <w:r>
        <w:t>AOF</w:t>
      </w:r>
      <w:r>
        <w:t xml:space="preserve"> </w:t>
      </w:r>
      <w:r>
        <w:t>占用的空间比</w:t>
      </w:r>
      <w:r>
        <w:t xml:space="preserve"> RDB </w:t>
      </w:r>
      <w:r>
        <w:t>大，</w:t>
      </w:r>
      <w:r>
        <w:t xml:space="preserve">AOF </w:t>
      </w:r>
      <w:r>
        <w:t>的同步速度比</w:t>
      </w:r>
      <w:r>
        <w:t xml:space="preserve"> RDB </w:t>
      </w:r>
      <w:r>
        <w:t>慢</w:t>
      </w:r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总体来说如果对数据的完整性要求不高，</w:t>
      </w:r>
      <w:r>
        <w:rPr>
          <w:lang w:eastAsia="zh-CN"/>
        </w:rPr>
        <w:t xml:space="preserve">RDB </w:t>
      </w:r>
      <w:r>
        <w:rPr>
          <w:lang w:eastAsia="zh-CN"/>
        </w:rPr>
        <w:t>是最好的解决方案，反之则选择</w:t>
      </w:r>
      <w:r>
        <w:rPr>
          <w:lang w:eastAsia="zh-CN"/>
        </w:rPr>
        <w:t xml:space="preserve"> AOF</w:t>
      </w:r>
      <w:r>
        <w:rPr>
          <w:lang w:eastAsia="zh-CN"/>
        </w:rPr>
        <w:t>。</w:t>
      </w:r>
    </w:p>
    <w:p w:rsidR="00724358" w:rsidRDefault="00595EF4">
      <w:pPr>
        <w:pStyle w:val="4"/>
      </w:pPr>
      <w:bookmarkStart w:id="21" w:name="redis-的监控工具都有哪些"/>
      <w:r>
        <w:t xml:space="preserve">21.Redis </w:t>
      </w:r>
      <w:r>
        <w:t>的监控工具都有哪些？</w:t>
      </w:r>
      <w:bookmarkEnd w:id="21"/>
    </w:p>
    <w:p w:rsidR="00724358" w:rsidRDefault="00595EF4">
      <w:pPr>
        <w:pStyle w:val="FirstParagraph"/>
      </w:pPr>
      <w:r>
        <w:t>答：常用的</w:t>
      </w:r>
      <w:r>
        <w:t xml:space="preserve"> Redis </w:t>
      </w:r>
      <w:r>
        <w:t>监控工具如下：</w:t>
      </w:r>
    </w:p>
    <w:p w:rsidR="00724358" w:rsidRDefault="00595EF4">
      <w:pPr>
        <w:pStyle w:val="Compact"/>
        <w:numPr>
          <w:ilvl w:val="0"/>
          <w:numId w:val="15"/>
        </w:numPr>
      </w:pPr>
      <w:r>
        <w:t>Redis-stat</w:t>
      </w:r>
      <w:r>
        <w:t>：采用</w:t>
      </w:r>
      <w:r>
        <w:t xml:space="preserve"> Ruby </w:t>
      </w:r>
      <w:r>
        <w:t>开发，基于</w:t>
      </w:r>
      <w:r>
        <w:t xml:space="preserve"> Redis </w:t>
      </w:r>
      <w:r>
        <w:t>的</w:t>
      </w:r>
      <w:r>
        <w:t xml:space="preserve"> info </w:t>
      </w:r>
      <w:r>
        <w:t>命令来统计，不影响</w:t>
      </w:r>
      <w:r>
        <w:t xml:space="preserve"> Redis </w:t>
      </w:r>
      <w:r>
        <w:t>的性能；</w:t>
      </w:r>
    </w:p>
    <w:p w:rsidR="00724358" w:rsidRDefault="00595EF4">
      <w:pPr>
        <w:pStyle w:val="Compact"/>
        <w:numPr>
          <w:ilvl w:val="0"/>
          <w:numId w:val="15"/>
        </w:numPr>
      </w:pPr>
      <w:r>
        <w:t>RedisLive</w:t>
      </w:r>
      <w:r>
        <w:t>：采用</w:t>
      </w:r>
      <w:r>
        <w:t xml:space="preserve"> Python </w:t>
      </w:r>
      <w:r>
        <w:t>开发的可视化及查询分析工具，它是通过监控脚本来</w:t>
      </w:r>
      <w:r>
        <w:t xml:space="preserve"> Redis </w:t>
      </w:r>
      <w:r>
        <w:t>提供的</w:t>
      </w:r>
      <w:r>
        <w:t xml:space="preserve"> MONITOR </w:t>
      </w:r>
      <w:r>
        <w:t>命令从被监控</w:t>
      </w:r>
      <w:r>
        <w:t xml:space="preserve"> Redis </w:t>
      </w:r>
      <w:r>
        <w:t>实例中获取数据，并</w:t>
      </w:r>
      <w:r>
        <w:t>存储到</w:t>
      </w:r>
      <w:r>
        <w:t xml:space="preserve"> Redis </w:t>
      </w:r>
      <w:r>
        <w:t>的监控实例中。</w:t>
      </w:r>
    </w:p>
    <w:p w:rsidR="00724358" w:rsidRDefault="00595EF4">
      <w:pPr>
        <w:pStyle w:val="4"/>
      </w:pPr>
      <w:bookmarkStart w:id="22" w:name="如何定位-redis-的慢查询"/>
      <w:r>
        <w:t>22.</w:t>
      </w:r>
      <w:r>
        <w:t>如何定位</w:t>
      </w:r>
      <w:r>
        <w:t xml:space="preserve"> Redis </w:t>
      </w:r>
      <w:r>
        <w:t>的慢查询？</w:t>
      </w:r>
      <w:bookmarkEnd w:id="22"/>
    </w:p>
    <w:p w:rsidR="00724358" w:rsidRDefault="00595EF4">
      <w:pPr>
        <w:pStyle w:val="FirstParagraph"/>
      </w:pPr>
      <w:r>
        <w:t>答：使用</w:t>
      </w:r>
      <w:r>
        <w:t xml:space="preserve"> slowlog get </w:t>
      </w:r>
      <w:r>
        <w:t>来定位慢查询操作，如下所示：</w:t>
      </w:r>
    </w:p>
    <w:p w:rsidR="00724358" w:rsidRDefault="00595EF4">
      <w:pPr>
        <w:pStyle w:val="a8"/>
      </w:pPr>
      <w:r>
        <w:t>127.0.0.1:6379&gt; slowlog get</w:t>
      </w:r>
    </w:p>
    <w:p w:rsidR="00724358" w:rsidRDefault="00595EF4">
      <w:pPr>
        <w:pStyle w:val="a8"/>
        <w:numPr>
          <w:ilvl w:val="1"/>
          <w:numId w:val="17"/>
        </w:numPr>
      </w:pPr>
      <w:r>
        <w:t>(integer) 0</w:t>
      </w:r>
    </w:p>
    <w:p w:rsidR="00724358" w:rsidRDefault="00595EF4">
      <w:pPr>
        <w:pStyle w:val="a8"/>
        <w:numPr>
          <w:ilvl w:val="0"/>
          <w:numId w:val="18"/>
        </w:numPr>
      </w:pPr>
      <w:r>
        <w:t>(integer) 1565937939</w:t>
      </w:r>
    </w:p>
    <w:p w:rsidR="00724358" w:rsidRDefault="00595EF4">
      <w:pPr>
        <w:pStyle w:val="a8"/>
        <w:numPr>
          <w:ilvl w:val="0"/>
          <w:numId w:val="19"/>
        </w:numPr>
      </w:pPr>
      <w:r>
        <w:t>(integer) 28003</w:t>
      </w:r>
    </w:p>
    <w:p w:rsidR="00724358" w:rsidRDefault="00595EF4">
      <w:pPr>
        <w:pStyle w:val="a8"/>
        <w:numPr>
          <w:ilvl w:val="1"/>
          <w:numId w:val="21"/>
        </w:numPr>
      </w:pPr>
      <w:r>
        <w:t>“lpush”</w:t>
      </w:r>
    </w:p>
    <w:p w:rsidR="00724358" w:rsidRDefault="00595EF4">
      <w:pPr>
        <w:pStyle w:val="a8"/>
      </w:pPr>
      <w:r>
        <w:rPr>
          <w:rStyle w:val="VerbatimChar"/>
        </w:rPr>
        <w:t xml:space="preserve"> 2) "list"</w:t>
      </w:r>
    </w:p>
    <w:p w:rsidR="00724358" w:rsidRDefault="00595EF4">
      <w:pPr>
        <w:pStyle w:val="a8"/>
      </w:pPr>
      <w:r>
        <w:rPr>
          <w:rStyle w:val="VerbatimChar"/>
        </w:rPr>
        <w:t xml:space="preserve"> 3) "1"</w:t>
      </w:r>
    </w:p>
    <w:p w:rsidR="00724358" w:rsidRDefault="00595EF4">
      <w:pPr>
        <w:pStyle w:val="a8"/>
      </w:pPr>
      <w:r>
        <w:rPr>
          <w:rStyle w:val="VerbatimChar"/>
        </w:rPr>
        <w:t xml:space="preserve"> 4) "2"</w:t>
      </w:r>
    </w:p>
    <w:p w:rsidR="00724358" w:rsidRDefault="00595EF4">
      <w:pPr>
        <w:pStyle w:val="a8"/>
      </w:pPr>
      <w:r>
        <w:rPr>
          <w:rStyle w:val="VerbatimChar"/>
        </w:rPr>
        <w:t xml:space="preserve"> 5) "6"</w:t>
      </w:r>
    </w:p>
    <w:p w:rsidR="00724358" w:rsidRDefault="00595EF4">
      <w:pPr>
        <w:pStyle w:val="a8"/>
      </w:pPr>
      <w:r>
        <w:rPr>
          <w:rStyle w:val="VerbatimChar"/>
        </w:rPr>
        <w:t xml:space="preserve"> 6) "3"</w:t>
      </w:r>
    </w:p>
    <w:p w:rsidR="00724358" w:rsidRDefault="00595EF4">
      <w:pPr>
        <w:pStyle w:val="a8"/>
      </w:pPr>
      <w:r>
        <w:rPr>
          <w:rStyle w:val="VerbatimChar"/>
        </w:rPr>
        <w:t xml:space="preserve"> 7) "4"</w:t>
      </w:r>
    </w:p>
    <w:p w:rsidR="00724358" w:rsidRDefault="00595EF4">
      <w:pPr>
        <w:pStyle w:val="a8"/>
      </w:pPr>
      <w:r>
        <w:rPr>
          <w:rStyle w:val="VerbatimChar"/>
        </w:rPr>
        <w:t xml:space="preserve"> 8) "9"</w:t>
      </w:r>
    </w:p>
    <w:p w:rsidR="00724358" w:rsidRDefault="00595EF4">
      <w:pPr>
        <w:pStyle w:val="a8"/>
      </w:pPr>
      <w:r>
        <w:rPr>
          <w:rStyle w:val="VerbatimChar"/>
        </w:rPr>
        <w:t xml:space="preserve"> 9) "8"</w:t>
      </w:r>
    </w:p>
    <w:p w:rsidR="00724358" w:rsidRDefault="00595EF4">
      <w:pPr>
        <w:pStyle w:val="FirstParagraph"/>
      </w:pPr>
      <w:r>
        <w:t>其中：</w:t>
      </w:r>
    </w:p>
    <w:p w:rsidR="00724358" w:rsidRDefault="00595EF4">
      <w:pPr>
        <w:numPr>
          <w:ilvl w:val="0"/>
          <w:numId w:val="22"/>
        </w:numPr>
      </w:pPr>
      <w:r>
        <w:t>表示慢查询记录</w:t>
      </w:r>
      <w:r>
        <w:t xml:space="preserve"> id</w:t>
      </w:r>
    </w:p>
    <w:p w:rsidR="00724358" w:rsidRDefault="00595EF4">
      <w:pPr>
        <w:numPr>
          <w:ilvl w:val="0"/>
          <w:numId w:val="22"/>
        </w:numPr>
      </w:pPr>
      <w:r>
        <w:t>表示发起命令的时间戳</w:t>
      </w:r>
    </w:p>
    <w:p w:rsidR="00724358" w:rsidRDefault="00595EF4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lastRenderedPageBreak/>
        <w:t>表示命令耗时，单位为微秒</w:t>
      </w:r>
    </w:p>
    <w:p w:rsidR="00724358" w:rsidRDefault="00595EF4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表示该条记录的命令及参数</w:t>
      </w:r>
    </w:p>
    <w:p w:rsidR="00724358" w:rsidRDefault="00595EF4">
      <w:pPr>
        <w:pStyle w:val="4"/>
      </w:pPr>
      <w:bookmarkStart w:id="23" w:name="save-和-bgsave-有什么区别"/>
      <w:r>
        <w:t xml:space="preserve">23.SAVE </w:t>
      </w:r>
      <w:r>
        <w:t>和</w:t>
      </w:r>
      <w:r>
        <w:t xml:space="preserve"> BGSAVE </w:t>
      </w:r>
      <w:r>
        <w:t>有什么区别？</w:t>
      </w:r>
      <w:bookmarkEnd w:id="23"/>
    </w:p>
    <w:p w:rsidR="00724358" w:rsidRDefault="00595EF4">
      <w:pPr>
        <w:pStyle w:val="FirstParagraph"/>
      </w:pPr>
      <w:r>
        <w:t>答：</w:t>
      </w:r>
      <w:r>
        <w:t xml:space="preserve">SAVE </w:t>
      </w:r>
      <w:r>
        <w:t>和</w:t>
      </w:r>
      <w:r>
        <w:t xml:space="preserve"> BGSAVE </w:t>
      </w:r>
      <w:r>
        <w:t>都是用于</w:t>
      </w:r>
      <w:r>
        <w:t xml:space="preserve"> Redis </w:t>
      </w:r>
      <w:r>
        <w:t>持久化的，它们的区别如下：</w:t>
      </w:r>
    </w:p>
    <w:p w:rsidR="00724358" w:rsidRDefault="00595EF4">
      <w:pPr>
        <w:pStyle w:val="Compact"/>
        <w:numPr>
          <w:ilvl w:val="0"/>
          <w:numId w:val="23"/>
        </w:numPr>
      </w:pPr>
      <w:r>
        <w:t xml:space="preserve">SAVE </w:t>
      </w:r>
      <w:r>
        <w:t>直接调用</w:t>
      </w:r>
      <w:r>
        <w:t xml:space="preserve"> rdbSave </w:t>
      </w:r>
      <w:r>
        <w:t>函数（用于</w:t>
      </w:r>
      <w:r>
        <w:t xml:space="preserve"> Redis </w:t>
      </w:r>
      <w:r>
        <w:t>持久化的函数），阻塞</w:t>
      </w:r>
      <w:r>
        <w:t xml:space="preserve"> Redis </w:t>
      </w:r>
      <w:r>
        <w:t>主进程，直到保存完成为止，在主进程阻塞期间，服务器不能处理客户端的任何请求；</w:t>
      </w:r>
    </w:p>
    <w:p w:rsidR="00724358" w:rsidRDefault="00595EF4">
      <w:pPr>
        <w:pStyle w:val="Compact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 xml:space="preserve">BGSAVE </w:t>
      </w:r>
      <w:r>
        <w:rPr>
          <w:lang w:eastAsia="zh-CN"/>
        </w:rPr>
        <w:t>则会创建一个子进程，子进程负责调用</w:t>
      </w:r>
      <w:r>
        <w:rPr>
          <w:lang w:eastAsia="zh-CN"/>
        </w:rPr>
        <w:t xml:space="preserve"> rdbSave </w:t>
      </w:r>
      <w:r>
        <w:rPr>
          <w:lang w:eastAsia="zh-CN"/>
        </w:rPr>
        <w:t>函数，并在保存完成之后向主进程发送完成信号，</w:t>
      </w:r>
      <w:r>
        <w:rPr>
          <w:lang w:eastAsia="zh-CN"/>
        </w:rPr>
        <w:t xml:space="preserve">Redis </w:t>
      </w:r>
      <w:r>
        <w:rPr>
          <w:lang w:eastAsia="zh-CN"/>
        </w:rPr>
        <w:t>服务器在</w:t>
      </w:r>
      <w:r>
        <w:rPr>
          <w:lang w:eastAsia="zh-CN"/>
        </w:rPr>
        <w:t xml:space="preserve"> BGSAVE </w:t>
      </w:r>
      <w:r>
        <w:rPr>
          <w:lang w:eastAsia="zh-CN"/>
        </w:rPr>
        <w:t>执行期间仍然</w:t>
      </w:r>
      <w:r>
        <w:rPr>
          <w:lang w:eastAsia="zh-CN"/>
        </w:rPr>
        <w:t>可以继续处理客户端的请求。</w:t>
      </w:r>
    </w:p>
    <w:p w:rsidR="00724358" w:rsidRDefault="00595EF4">
      <w:pPr>
        <w:pStyle w:val="4"/>
        <w:rPr>
          <w:lang w:eastAsia="zh-CN"/>
        </w:rPr>
      </w:pPr>
      <w:bookmarkStart w:id="24" w:name="redis-是如何实现同步的"/>
      <w:r>
        <w:rPr>
          <w:lang w:eastAsia="zh-CN"/>
        </w:rPr>
        <w:t xml:space="preserve">24.Redis </w:t>
      </w:r>
      <w:r>
        <w:rPr>
          <w:lang w:eastAsia="zh-CN"/>
        </w:rPr>
        <w:t>是如何实现同步的？</w:t>
      </w:r>
      <w:bookmarkEnd w:id="24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可以实现主从同步和从从同步。当第一次同步时，主节点做一次</w:t>
      </w:r>
      <w:r>
        <w:rPr>
          <w:lang w:eastAsia="zh-CN"/>
        </w:rPr>
        <w:t xml:space="preserve"> BGSAVE</w:t>
      </w:r>
      <w:r>
        <w:rPr>
          <w:lang w:eastAsia="zh-CN"/>
        </w:rPr>
        <w:t>，并同时将后续修改操作记录到内存中，待完成后将</w:t>
      </w:r>
      <w:r>
        <w:rPr>
          <w:lang w:eastAsia="zh-CN"/>
        </w:rPr>
        <w:t xml:space="preserve"> RDB </w:t>
      </w:r>
      <w:r>
        <w:rPr>
          <w:lang w:eastAsia="zh-CN"/>
        </w:rPr>
        <w:t>文件全量同步到复制节点，复制节点接受完成后将</w:t>
      </w:r>
      <w:r>
        <w:rPr>
          <w:lang w:eastAsia="zh-CN"/>
        </w:rPr>
        <w:t xml:space="preserve"> RDB </w:t>
      </w:r>
      <w:r>
        <w:rPr>
          <w:lang w:eastAsia="zh-CN"/>
        </w:rPr>
        <w:t>镜像加载到内存，加载完成后再通知主节点将期间修改的操作记录，同步到复制节点进行重放，这样就完成了同步过程。</w:t>
      </w:r>
    </w:p>
    <w:p w:rsidR="00724358" w:rsidRDefault="00595EF4">
      <w:pPr>
        <w:pStyle w:val="4"/>
        <w:rPr>
          <w:lang w:eastAsia="zh-CN"/>
        </w:rPr>
      </w:pPr>
      <w:bookmarkStart w:id="25" w:name="redis-可以切换数据库吗如何切换"/>
      <w:r>
        <w:rPr>
          <w:lang w:eastAsia="zh-CN"/>
        </w:rPr>
        <w:t xml:space="preserve">25.Redis </w:t>
      </w:r>
      <w:r>
        <w:rPr>
          <w:lang w:eastAsia="zh-CN"/>
        </w:rPr>
        <w:t>可以切换数据库吗？如何切换？</w:t>
      </w:r>
      <w:bookmarkEnd w:id="25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不像</w:t>
      </w:r>
      <w:r>
        <w:rPr>
          <w:lang w:eastAsia="zh-CN"/>
        </w:rPr>
        <w:t xml:space="preserve"> MySQL </w:t>
      </w:r>
      <w:r>
        <w:rPr>
          <w:lang w:eastAsia="zh-CN"/>
        </w:rPr>
        <w:t>等关系型数据库那样有数据库的概念，不同的数据存在不同的数据库中，</w:t>
      </w:r>
      <w:r>
        <w:rPr>
          <w:lang w:eastAsia="zh-CN"/>
        </w:rPr>
        <w:t xml:space="preserve">Redis </w:t>
      </w:r>
      <w:r>
        <w:rPr>
          <w:lang w:eastAsia="zh-CN"/>
        </w:rPr>
        <w:t>数据库是由一个整数索引标识，而不是一个数据库名称，默认情况下客户端连接到数据库</w:t>
      </w:r>
      <w:r>
        <w:rPr>
          <w:lang w:eastAsia="zh-CN"/>
        </w:rPr>
        <w:t xml:space="preserve"> 0</w:t>
      </w:r>
      <w:r>
        <w:rPr>
          <w:lang w:eastAsia="zh-CN"/>
        </w:rPr>
        <w:t>，可以在配置文件中控制数据库总数，默认是</w:t>
      </w:r>
      <w:r>
        <w:rPr>
          <w:lang w:eastAsia="zh-CN"/>
        </w:rPr>
        <w:t xml:space="preserve"> 16 </w:t>
      </w:r>
      <w:r>
        <w:rPr>
          <w:lang w:eastAsia="zh-CN"/>
        </w:rPr>
        <w:t>个。</w:t>
      </w:r>
    </w:p>
    <w:p w:rsidR="00724358" w:rsidRDefault="00595EF4">
      <w:pPr>
        <w:pStyle w:val="a0"/>
      </w:pPr>
      <w:r>
        <w:t>可以使用</w:t>
      </w:r>
      <w:r>
        <w:t xml:space="preserve"> select index </w:t>
      </w:r>
      <w:r>
        <w:t>来切换数据库，如下所示：</w:t>
      </w:r>
    </w:p>
    <w:p w:rsidR="00724358" w:rsidRDefault="00595EF4">
      <w:pPr>
        <w:pStyle w:val="a8"/>
      </w:pPr>
      <w:r>
        <w:t>127.0.0.1:6379&gt; select 0</w:t>
      </w:r>
    </w:p>
    <w:p w:rsidR="00724358" w:rsidRDefault="00595EF4">
      <w:pPr>
        <w:pStyle w:val="a8"/>
      </w:pPr>
      <w:r>
        <w:t>OK</w:t>
      </w:r>
    </w:p>
    <w:p w:rsidR="00724358" w:rsidRDefault="00595EF4">
      <w:pPr>
        <w:pStyle w:val="4"/>
      </w:pPr>
      <w:bookmarkStart w:id="26" w:name="redis-有哪些集群策略"/>
      <w:r>
        <w:t xml:space="preserve">26.Redis </w:t>
      </w:r>
      <w:r>
        <w:t>有哪些集群策略？</w:t>
      </w:r>
      <w:bookmarkEnd w:id="26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集群策略有以下</w:t>
      </w:r>
      <w:r>
        <w:t xml:space="preserve"> 3 </w:t>
      </w:r>
      <w:r>
        <w:t>种：</w:t>
      </w:r>
    </w:p>
    <w:p w:rsidR="00724358" w:rsidRDefault="00595EF4">
      <w:pPr>
        <w:pStyle w:val="Compact"/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主从策略：</w:t>
      </w:r>
      <w:r>
        <w:rPr>
          <w:lang w:eastAsia="zh-CN"/>
        </w:rPr>
        <w:t xml:space="preserve">1 </w:t>
      </w:r>
      <w:r>
        <w:rPr>
          <w:lang w:eastAsia="zh-CN"/>
        </w:rPr>
        <w:t>台机器作为写操作，另外</w:t>
      </w:r>
      <w:r>
        <w:rPr>
          <w:lang w:eastAsia="zh-CN"/>
        </w:rPr>
        <w:t xml:space="preserve"> 2 </w:t>
      </w:r>
      <w:r>
        <w:rPr>
          <w:lang w:eastAsia="zh-CN"/>
        </w:rPr>
        <w:t>台作为读操作，类似于</w:t>
      </w:r>
      <w:r>
        <w:rPr>
          <w:lang w:eastAsia="zh-CN"/>
        </w:rPr>
        <w:t xml:space="preserve"> MySQL </w:t>
      </w:r>
      <w:r>
        <w:rPr>
          <w:lang w:eastAsia="zh-CN"/>
        </w:rPr>
        <w:t>的主从方式；</w:t>
      </w:r>
    </w:p>
    <w:p w:rsidR="00724358" w:rsidRDefault="00595EF4">
      <w:pPr>
        <w:pStyle w:val="Compact"/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哨兵策略：增加</w:t>
      </w:r>
      <w:r>
        <w:rPr>
          <w:lang w:eastAsia="zh-CN"/>
        </w:rPr>
        <w:t xml:space="preserve"> 1 </w:t>
      </w:r>
      <w:r>
        <w:rPr>
          <w:lang w:eastAsia="zh-CN"/>
        </w:rPr>
        <w:t>台机器作为哨兵，监控</w:t>
      </w:r>
      <w:r>
        <w:rPr>
          <w:lang w:eastAsia="zh-CN"/>
        </w:rPr>
        <w:t xml:space="preserve"> 3 </w:t>
      </w:r>
      <w:r>
        <w:rPr>
          <w:lang w:eastAsia="zh-CN"/>
        </w:rPr>
        <w:t>台主从机器，当主节点挂机的时候，机器内部进行选举，从集群中从节点里指定一台机器升级为主节点，从而实现高可用。当主节点恢复的时候，加入到从节点中继续提供服务；</w:t>
      </w:r>
    </w:p>
    <w:p w:rsidR="00724358" w:rsidRDefault="00595EF4">
      <w:pPr>
        <w:pStyle w:val="Compact"/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集群策略：</w:t>
      </w:r>
      <w:r>
        <w:rPr>
          <w:lang w:eastAsia="zh-CN"/>
        </w:rPr>
        <w:t xml:space="preserve">Redis 3.0 </w:t>
      </w:r>
      <w:r>
        <w:rPr>
          <w:lang w:eastAsia="zh-CN"/>
        </w:rPr>
        <w:t>之后增加了集群的概念，可实现多主多从的结构，实现真正的高可用。</w:t>
      </w:r>
    </w:p>
    <w:p w:rsidR="00724358" w:rsidRDefault="00595EF4">
      <w:pPr>
        <w:pStyle w:val="4"/>
      </w:pPr>
      <w:bookmarkStart w:id="27" w:name="redis-集群方案都有哪些"/>
      <w:r>
        <w:lastRenderedPageBreak/>
        <w:t xml:space="preserve">27.Redis </w:t>
      </w:r>
      <w:r>
        <w:t>集群方案都有哪些？</w:t>
      </w:r>
      <w:bookmarkEnd w:id="27"/>
    </w:p>
    <w:p w:rsidR="00724358" w:rsidRDefault="00595EF4">
      <w:pPr>
        <w:pStyle w:val="FirstParagraph"/>
      </w:pPr>
      <w:r>
        <w:t>答：</w:t>
      </w:r>
      <w:r>
        <w:t xml:space="preserve">Redis </w:t>
      </w:r>
      <w:r>
        <w:t>集群实现方案如下：</w:t>
      </w:r>
    </w:p>
    <w:p w:rsidR="00724358" w:rsidRDefault="00595EF4">
      <w:pPr>
        <w:pStyle w:val="Compact"/>
        <w:numPr>
          <w:ilvl w:val="0"/>
          <w:numId w:val="25"/>
        </w:numPr>
      </w:pPr>
      <w:r>
        <w:t xml:space="preserve">Twemproxy </w:t>
      </w:r>
      <w:r>
        <w:t>是</w:t>
      </w:r>
      <w:r>
        <w:t xml:space="preserve"> Twitter </w:t>
      </w:r>
      <w:r>
        <w:t>开源的</w:t>
      </w:r>
      <w:r>
        <w:t xml:space="preserve"> R</w:t>
      </w:r>
      <w:r>
        <w:t xml:space="preserve">edis </w:t>
      </w:r>
      <w:r>
        <w:t>代理，它的使用和普通</w:t>
      </w:r>
      <w:r>
        <w:t xml:space="preserve"> Redis </w:t>
      </w:r>
      <w:r>
        <w:t>完全一致，它会以一个代理的身份接收请求，并使用</w:t>
      </w:r>
      <w:r>
        <w:t xml:space="preserve"> hash </w:t>
      </w:r>
      <w:r>
        <w:t>算法将请求转接到具体</w:t>
      </w:r>
      <w:r>
        <w:t xml:space="preserve"> Redis</w:t>
      </w:r>
      <w:r>
        <w:t>，将结果再返回</w:t>
      </w:r>
      <w:r>
        <w:t xml:space="preserve"> Twemproxy</w:t>
      </w:r>
      <w:r>
        <w:t>；</w:t>
      </w:r>
    </w:p>
    <w:p w:rsidR="00724358" w:rsidRDefault="00595EF4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 xml:space="preserve">Codis </w:t>
      </w:r>
      <w:r>
        <w:rPr>
          <w:lang w:eastAsia="zh-CN"/>
        </w:rPr>
        <w:t>是开源解决方案，也是目前用的最多的集群方案，基本和</w:t>
      </w:r>
      <w:r>
        <w:rPr>
          <w:lang w:eastAsia="zh-CN"/>
        </w:rPr>
        <w:t xml:space="preserve"> Twemproxy </w:t>
      </w:r>
      <w:r>
        <w:rPr>
          <w:lang w:eastAsia="zh-CN"/>
        </w:rPr>
        <w:t>效果一致，但它支持在节点数量改变情况下，旧节点数据可恢复到新</w:t>
      </w:r>
      <w:r>
        <w:rPr>
          <w:lang w:eastAsia="zh-CN"/>
        </w:rPr>
        <w:t xml:space="preserve"> hash </w:t>
      </w:r>
      <w:r>
        <w:rPr>
          <w:lang w:eastAsia="zh-CN"/>
        </w:rPr>
        <w:t>节点；</w:t>
      </w:r>
    </w:p>
    <w:p w:rsidR="00724358" w:rsidRDefault="00595EF4">
      <w:pPr>
        <w:pStyle w:val="Compact"/>
        <w:numPr>
          <w:ilvl w:val="0"/>
          <w:numId w:val="25"/>
        </w:numPr>
      </w:pPr>
      <w:r>
        <w:t xml:space="preserve">Redis Cluster </w:t>
      </w:r>
      <w:r>
        <w:t>是</w:t>
      </w:r>
      <w:r>
        <w:t xml:space="preserve"> Redis 3.0 </w:t>
      </w:r>
      <w:r>
        <w:t>自带的集群方案，特点在于他的分布式算法不是一致性</w:t>
      </w:r>
      <w:r>
        <w:t xml:space="preserve"> hash</w:t>
      </w:r>
      <w:r>
        <w:t>，而是</w:t>
      </w:r>
      <w:r>
        <w:t xml:space="preserve"> hash </w:t>
      </w:r>
      <w:r>
        <w:t>槽的概念，以及自身支持节点设置从节点；</w:t>
      </w:r>
    </w:p>
    <w:p w:rsidR="00724358" w:rsidRDefault="00595EF4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业务代码</w:t>
      </w:r>
      <w:r>
        <w:rPr>
          <w:lang w:eastAsia="zh-CN"/>
        </w:rPr>
        <w:t>层实现，创建几个独立的</w:t>
      </w:r>
      <w:r>
        <w:rPr>
          <w:lang w:eastAsia="zh-CN"/>
        </w:rPr>
        <w:t xml:space="preserve"> Redis </w:t>
      </w:r>
      <w:r>
        <w:rPr>
          <w:lang w:eastAsia="zh-CN"/>
        </w:rPr>
        <w:t>实例，在代码层对</w:t>
      </w:r>
      <w:r>
        <w:rPr>
          <w:lang w:eastAsia="zh-CN"/>
        </w:rPr>
        <w:t xml:space="preserve"> key </w:t>
      </w:r>
      <w:r>
        <w:rPr>
          <w:lang w:eastAsia="zh-CN"/>
        </w:rPr>
        <w:t>进行</w:t>
      </w:r>
      <w:r>
        <w:rPr>
          <w:lang w:eastAsia="zh-CN"/>
        </w:rPr>
        <w:t xml:space="preserve"> hash </w:t>
      </w:r>
      <w:r>
        <w:rPr>
          <w:lang w:eastAsia="zh-CN"/>
        </w:rPr>
        <w:t>计算，然后去对应的</w:t>
      </w:r>
      <w:r>
        <w:rPr>
          <w:lang w:eastAsia="zh-CN"/>
        </w:rPr>
        <w:t xml:space="preserve"> Redis </w:t>
      </w:r>
      <w:r>
        <w:rPr>
          <w:lang w:eastAsia="zh-CN"/>
        </w:rPr>
        <w:t>实例操作数据。这种方式对</w:t>
      </w:r>
      <w:r>
        <w:rPr>
          <w:lang w:eastAsia="zh-CN"/>
        </w:rPr>
        <w:t xml:space="preserve"> hash </w:t>
      </w:r>
      <w:r>
        <w:rPr>
          <w:lang w:eastAsia="zh-CN"/>
        </w:rPr>
        <w:t>层代码要求比较高，考虑部分包括，节点失效后的替代算法方案，数据震荡后的自动脚本恢复、实例的监控等。</w:t>
      </w:r>
    </w:p>
    <w:p w:rsidR="00724358" w:rsidRDefault="00595EF4">
      <w:pPr>
        <w:pStyle w:val="4"/>
        <w:rPr>
          <w:lang w:eastAsia="zh-CN"/>
        </w:rPr>
      </w:pPr>
      <w:bookmarkStart w:id="28" w:name="redis-如何做内存优化"/>
      <w:r>
        <w:rPr>
          <w:lang w:eastAsia="zh-CN"/>
        </w:rPr>
        <w:t xml:space="preserve">28.Redis </w:t>
      </w:r>
      <w:r>
        <w:rPr>
          <w:lang w:eastAsia="zh-CN"/>
        </w:rPr>
        <w:t>如何做内存优化？</w:t>
      </w:r>
      <w:bookmarkEnd w:id="28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把相关的信息整体存储，而不是把每个信息独立存储，这样就可以有效的减少内存使用。</w:t>
      </w:r>
    </w:p>
    <w:p w:rsidR="00724358" w:rsidRDefault="00595EF4">
      <w:pPr>
        <w:pStyle w:val="4"/>
        <w:rPr>
          <w:lang w:eastAsia="zh-CN"/>
        </w:rPr>
      </w:pPr>
      <w:bookmarkStart w:id="29" w:name="分布式锁设计时需要注意哪些事项"/>
      <w:r>
        <w:rPr>
          <w:lang w:eastAsia="zh-CN"/>
        </w:rPr>
        <w:t>29.</w:t>
      </w:r>
      <w:r>
        <w:rPr>
          <w:lang w:eastAsia="zh-CN"/>
        </w:rPr>
        <w:t>分布式锁设计时需要注意哪些事项？</w:t>
      </w:r>
      <w:bookmarkEnd w:id="29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通常分布式锁在设计时，需同时满足以下四个约束条件。</w:t>
      </w:r>
    </w:p>
    <w:p w:rsidR="00724358" w:rsidRDefault="00595EF4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互斥性：在任意时刻，只有一个客户端能持有锁。</w:t>
      </w:r>
    </w:p>
    <w:p w:rsidR="00724358" w:rsidRDefault="00595EF4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安全</w:t>
      </w:r>
      <w:r>
        <w:rPr>
          <w:lang w:eastAsia="zh-CN"/>
        </w:rPr>
        <w:t>性：即不会形成死锁，当一个客户端在持有锁的期间崩溃而没有主动解锁的情况下，其持有的锁也能够被正确释放，并保证后续其他客户端能加锁。</w:t>
      </w:r>
    </w:p>
    <w:p w:rsidR="00724358" w:rsidRDefault="00595EF4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可用性：就</w:t>
      </w:r>
      <w:r>
        <w:rPr>
          <w:lang w:eastAsia="zh-CN"/>
        </w:rPr>
        <w:t xml:space="preserve"> Redis </w:t>
      </w:r>
      <w:r>
        <w:rPr>
          <w:lang w:eastAsia="zh-CN"/>
        </w:rPr>
        <w:t>而言，当提供锁服务的</w:t>
      </w:r>
      <w:r>
        <w:rPr>
          <w:lang w:eastAsia="zh-CN"/>
        </w:rPr>
        <w:t xml:space="preserve"> Redis master </w:t>
      </w:r>
      <w:r>
        <w:rPr>
          <w:lang w:eastAsia="zh-CN"/>
        </w:rPr>
        <w:t>节点发生宕机等不可恢复性故障时，</w:t>
      </w:r>
      <w:r>
        <w:rPr>
          <w:lang w:eastAsia="zh-CN"/>
        </w:rPr>
        <w:t xml:space="preserve">slave </w:t>
      </w:r>
      <w:r>
        <w:rPr>
          <w:lang w:eastAsia="zh-CN"/>
        </w:rPr>
        <w:t>节点能够升主并继续提供服务，支持客户端加锁和解锁；对基于分布式一致性算法实现的锁服务，如</w:t>
      </w:r>
      <w:r>
        <w:rPr>
          <w:lang w:eastAsia="zh-CN"/>
        </w:rPr>
        <w:t xml:space="preserve"> ETCD </w:t>
      </w:r>
      <w:r>
        <w:rPr>
          <w:lang w:eastAsia="zh-CN"/>
        </w:rPr>
        <w:t>而言，当</w:t>
      </w:r>
      <w:r>
        <w:rPr>
          <w:lang w:eastAsia="zh-CN"/>
        </w:rPr>
        <w:t xml:space="preserve"> leader </w:t>
      </w:r>
      <w:r>
        <w:rPr>
          <w:lang w:eastAsia="zh-CN"/>
        </w:rPr>
        <w:t>节点宕机时，</w:t>
      </w:r>
      <w:r>
        <w:rPr>
          <w:lang w:eastAsia="zh-CN"/>
        </w:rPr>
        <w:t xml:space="preserve">follow </w:t>
      </w:r>
      <w:r>
        <w:rPr>
          <w:lang w:eastAsia="zh-CN"/>
        </w:rPr>
        <w:t>节点能够选举出新的</w:t>
      </w:r>
      <w:r>
        <w:rPr>
          <w:lang w:eastAsia="zh-CN"/>
        </w:rPr>
        <w:t xml:space="preserve"> leader </w:t>
      </w:r>
      <w:r>
        <w:rPr>
          <w:lang w:eastAsia="zh-CN"/>
        </w:rPr>
        <w:t>继续提供锁服务。</w:t>
      </w:r>
    </w:p>
    <w:p w:rsidR="00724358" w:rsidRDefault="00595EF4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对称性：对于任意一个锁，其加锁和解锁必须是同一个客户端，即，客</w:t>
      </w:r>
      <w:r>
        <w:rPr>
          <w:lang w:eastAsia="zh-CN"/>
        </w:rPr>
        <w:t>户端</w:t>
      </w:r>
      <w:r>
        <w:rPr>
          <w:lang w:eastAsia="zh-CN"/>
        </w:rPr>
        <w:t xml:space="preserve"> A </w:t>
      </w:r>
      <w:r>
        <w:rPr>
          <w:lang w:eastAsia="zh-CN"/>
        </w:rPr>
        <w:t>不能把客户端</w:t>
      </w:r>
      <w:r>
        <w:rPr>
          <w:lang w:eastAsia="zh-CN"/>
        </w:rPr>
        <w:t xml:space="preserve"> B </w:t>
      </w:r>
      <w:r>
        <w:rPr>
          <w:lang w:eastAsia="zh-CN"/>
        </w:rPr>
        <w:t>加的锁给解了。</w:t>
      </w:r>
    </w:p>
    <w:p w:rsidR="00724358" w:rsidRDefault="00595EF4">
      <w:pPr>
        <w:pStyle w:val="4"/>
        <w:rPr>
          <w:lang w:eastAsia="zh-CN"/>
        </w:rPr>
      </w:pPr>
      <w:bookmarkStart w:id="30" w:name="redis-集群实现的原理是什么"/>
      <w:r>
        <w:rPr>
          <w:lang w:eastAsia="zh-CN"/>
        </w:rPr>
        <w:t xml:space="preserve">30.Redis </w:t>
      </w:r>
      <w:r>
        <w:rPr>
          <w:lang w:eastAsia="zh-CN"/>
        </w:rPr>
        <w:t>集群实现的原理是什么？</w:t>
      </w:r>
      <w:bookmarkEnd w:id="30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集群的实现原理和集群的实现方式有关，如下所述：</w:t>
      </w:r>
    </w:p>
    <w:p w:rsidR="00724358" w:rsidRDefault="00595EF4">
      <w:pPr>
        <w:pStyle w:val="Compact"/>
        <w:numPr>
          <w:ilvl w:val="0"/>
          <w:numId w:val="27"/>
        </w:numPr>
      </w:pPr>
      <w:r>
        <w:t xml:space="preserve">Redis Sentinal </w:t>
      </w:r>
      <w:r>
        <w:t>着眼于高可用，在</w:t>
      </w:r>
      <w:r>
        <w:t xml:space="preserve"> Master </w:t>
      </w:r>
      <w:r>
        <w:t>宕机时会自动将</w:t>
      </w:r>
      <w:r>
        <w:t xml:space="preserve"> Slave </w:t>
      </w:r>
      <w:r>
        <w:t>提升为</w:t>
      </w:r>
      <w:r>
        <w:t xml:space="preserve"> Master</w:t>
      </w:r>
      <w:r>
        <w:t>，继续提供服务；</w:t>
      </w:r>
    </w:p>
    <w:p w:rsidR="00724358" w:rsidRDefault="00595EF4">
      <w:pPr>
        <w:pStyle w:val="Compact"/>
        <w:numPr>
          <w:ilvl w:val="0"/>
          <w:numId w:val="27"/>
        </w:numPr>
      </w:pPr>
      <w:r>
        <w:t xml:space="preserve">Redis Cluster </w:t>
      </w:r>
      <w:r>
        <w:t>着眼于扩展性，在单个</w:t>
      </w:r>
      <w:r>
        <w:t xml:space="preserve"> Redis </w:t>
      </w:r>
      <w:r>
        <w:t>内存不足时，使用</w:t>
      </w:r>
      <w:r>
        <w:t xml:space="preserve"> Cluster </w:t>
      </w:r>
      <w:r>
        <w:t>进行分片存储。</w:t>
      </w:r>
    </w:p>
    <w:p w:rsidR="00724358" w:rsidRDefault="00595EF4">
      <w:pPr>
        <w:pStyle w:val="4"/>
      </w:pPr>
      <w:bookmarkStart w:id="31" w:name="redis-常见的性能问题有哪些"/>
      <w:r>
        <w:lastRenderedPageBreak/>
        <w:t xml:space="preserve">31.Redis </w:t>
      </w:r>
      <w:r>
        <w:t>常见的性能问题有哪些？</w:t>
      </w:r>
      <w:bookmarkEnd w:id="31"/>
    </w:p>
    <w:p w:rsidR="00724358" w:rsidRDefault="00595EF4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edis </w:t>
      </w:r>
      <w:r>
        <w:rPr>
          <w:lang w:eastAsia="zh-CN"/>
        </w:rPr>
        <w:t>常见性能问题如下：</w:t>
      </w:r>
    </w:p>
    <w:p w:rsidR="00724358" w:rsidRDefault="00595EF4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主服务器写内存快照，会阻塞主线程的工作，当快照比较大时对性能影响是非常大的，会间断性暂停服务，因此主服务器最好不要写内存快照；</w:t>
      </w:r>
    </w:p>
    <w:p w:rsidR="00724358" w:rsidRDefault="00595EF4">
      <w:pPr>
        <w:pStyle w:val="Compact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 xml:space="preserve">Redis </w:t>
      </w:r>
      <w:r>
        <w:rPr>
          <w:lang w:eastAsia="zh-CN"/>
        </w:rPr>
        <w:t>主从复制的性能问题，为了主从复制的速度和连接的稳定性，主从库最好在同一个局域网内。</w:t>
      </w:r>
    </w:p>
    <w:p w:rsidR="00724358" w:rsidRDefault="00724358">
      <w:pPr>
        <w:pStyle w:val="1"/>
        <w:rPr>
          <w:lang w:eastAsia="zh-CN"/>
        </w:rPr>
      </w:pPr>
    </w:p>
    <w:p w:rsidR="00A40DD1" w:rsidRDefault="00A40DD1" w:rsidP="00A40DD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A40DD1" w:rsidRDefault="00A40DD1" w:rsidP="00A40DD1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A40DD1" w:rsidRDefault="00A40DD1" w:rsidP="00A40DD1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A40DD1" w:rsidRPr="00A40DD1" w:rsidRDefault="00A40DD1" w:rsidP="00A40DD1">
      <w:pPr>
        <w:pStyle w:val="a0"/>
        <w:rPr>
          <w:lang w:eastAsia="zh-CN"/>
        </w:rPr>
      </w:pPr>
      <w:bookmarkStart w:id="32" w:name="_GoBack"/>
      <w:bookmarkEnd w:id="32"/>
    </w:p>
    <w:sectPr w:rsidR="00A40DD1" w:rsidRPr="00A40DD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5EF4" w:rsidRDefault="00595EF4">
      <w:pPr>
        <w:spacing w:after="0"/>
      </w:pPr>
      <w:r>
        <w:separator/>
      </w:r>
    </w:p>
  </w:endnote>
  <w:endnote w:type="continuationSeparator" w:id="0">
    <w:p w:rsidR="00595EF4" w:rsidRDefault="00595E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5EF4" w:rsidRDefault="00595EF4">
      <w:r>
        <w:separator/>
      </w:r>
    </w:p>
  </w:footnote>
  <w:footnote w:type="continuationSeparator" w:id="0">
    <w:p w:rsidR="00595EF4" w:rsidRDefault="00595E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3CBBDEE"/>
    <w:multiLevelType w:val="multilevel"/>
    <w:tmpl w:val="A99AF13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>
    <w:nsid w:val="EA454B4C"/>
    <w:multiLevelType w:val="multilevel"/>
    <w:tmpl w:val="1AEE94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5BB0E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>
    <w:nsid w:val="47261BAD"/>
    <w:multiLevelType w:val="multilevel"/>
    <w:tmpl w:val="368E5E06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>
    <w:nsid w:val="4FBE019A"/>
    <w:multiLevelType w:val="multilevel"/>
    <w:tmpl w:val="B1660C72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>
    <w:nsid w:val="71315DCA"/>
    <w:multiLevelType w:val="multilevel"/>
    <w:tmpl w:val="D3527EF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95EF4"/>
    <w:rsid w:val="00724358"/>
    <w:rsid w:val="00784D58"/>
    <w:rsid w:val="008D6863"/>
    <w:rsid w:val="00A40DD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7EFCF9-988C-4446-8B58-9835F7A1D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A40DD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40DD1"/>
    <w:rPr>
      <w:sz w:val="18"/>
      <w:szCs w:val="18"/>
    </w:rPr>
  </w:style>
  <w:style w:type="paragraph" w:styleId="ae">
    <w:name w:val="footer"/>
    <w:basedOn w:val="a"/>
    <w:link w:val="Char1"/>
    <w:unhideWhenUsed/>
    <w:rsid w:val="00A40DD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40DD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78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886</Words>
  <Characters>5054</Characters>
  <Application>Microsoft Office Word</Application>
  <DocSecurity>0</DocSecurity>
  <Lines>42</Lines>
  <Paragraphs>11</Paragraphs>
  <ScaleCrop>false</ScaleCrop>
  <Company/>
  <LinksUpToDate>false</LinksUpToDate>
  <CharactersWithSpaces>5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1:00Z</dcterms:modified>
</cp:coreProperties>
</file>